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62E095A5"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sidR="00E46165">
        <w:rPr>
          <w:rFonts w:ascii="Times New Roman" w:eastAsia="仿宋" w:hAnsi="Times New Roman" w:cs="Times New Roman" w:hint="eastAsia"/>
          <w:sz w:val="24"/>
          <w:szCs w:val="28"/>
        </w:rPr>
        <w:t>9</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2D91CE10" w:rsidR="001408FE" w:rsidRPr="00C87612" w:rsidRDefault="00E46165"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0DBEFB2B" wp14:editId="4E6CFDF0">
            <wp:extent cx="5270500" cy="2105025"/>
            <wp:effectExtent l="0" t="0" r="0" b="0"/>
            <wp:docPr id="11667562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2B3D7D30"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E46165">
        <w:rPr>
          <w:rFonts w:ascii="Times New Roman" w:eastAsia="仿宋" w:hAnsi="Times New Roman" w:cs="Times New Roman" w:hint="eastAsia"/>
          <w:sz w:val="20"/>
        </w:rPr>
        <w:t>9</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6F6A39F9" w:rsidR="006C0E4A" w:rsidRPr="006C0E4A" w:rsidRDefault="00E46165"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36D7F423" wp14:editId="4D9B0072">
            <wp:extent cx="5270500" cy="2527300"/>
            <wp:effectExtent l="0" t="0" r="6350" b="6350"/>
            <wp:docPr id="8033075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527300"/>
                    </a:xfrm>
                    <a:prstGeom prst="rect">
                      <a:avLst/>
                    </a:prstGeom>
                    <a:noFill/>
                    <a:ln>
                      <a:noFill/>
                    </a:ln>
                  </pic:spPr>
                </pic:pic>
              </a:graphicData>
            </a:graphic>
          </wp:inline>
        </w:drawing>
      </w:r>
    </w:p>
    <w:p w14:paraId="1F68859B" w14:textId="01C91090"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E46165">
        <w:rPr>
          <w:rFonts w:ascii="Times New Roman" w:eastAsia="仿宋" w:hAnsi="Times New Roman" w:cs="Times New Roman" w:hint="eastAsia"/>
          <w:sz w:val="20"/>
        </w:rPr>
        <w:t>9</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4B19A6" w14:textId="77777777" w:rsidR="00345E24" w:rsidRDefault="00345E24" w:rsidP="00B928D5">
      <w:r>
        <w:separator/>
      </w:r>
    </w:p>
  </w:endnote>
  <w:endnote w:type="continuationSeparator" w:id="0">
    <w:p w14:paraId="49669DB4" w14:textId="77777777" w:rsidR="00345E24" w:rsidRDefault="00345E24"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314C98" w14:textId="77777777" w:rsidR="00345E24" w:rsidRDefault="00345E24" w:rsidP="00B928D5">
      <w:r>
        <w:separator/>
      </w:r>
    </w:p>
  </w:footnote>
  <w:footnote w:type="continuationSeparator" w:id="0">
    <w:p w14:paraId="76DC6CED" w14:textId="77777777" w:rsidR="00345E24" w:rsidRDefault="00345E24"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tqwFAP3X8OYtAAAA"/>
  </w:docVars>
  <w:rsids>
    <w:rsidRoot w:val="00461BC3"/>
    <w:rsid w:val="00027A69"/>
    <w:rsid w:val="00041F84"/>
    <w:rsid w:val="00046CCA"/>
    <w:rsid w:val="00060370"/>
    <w:rsid w:val="0008115F"/>
    <w:rsid w:val="000C20E5"/>
    <w:rsid w:val="000D08B1"/>
    <w:rsid w:val="000F2C19"/>
    <w:rsid w:val="001408FE"/>
    <w:rsid w:val="0015783F"/>
    <w:rsid w:val="00191835"/>
    <w:rsid w:val="001A545A"/>
    <w:rsid w:val="002047E2"/>
    <w:rsid w:val="00257B9C"/>
    <w:rsid w:val="002A0341"/>
    <w:rsid w:val="002A0499"/>
    <w:rsid w:val="002D5C96"/>
    <w:rsid w:val="002E7F58"/>
    <w:rsid w:val="0031248F"/>
    <w:rsid w:val="00326190"/>
    <w:rsid w:val="00332248"/>
    <w:rsid w:val="00341CBC"/>
    <w:rsid w:val="00345E24"/>
    <w:rsid w:val="00364D3A"/>
    <w:rsid w:val="003B7C47"/>
    <w:rsid w:val="0040425A"/>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252E"/>
    <w:rsid w:val="008867BB"/>
    <w:rsid w:val="00890D25"/>
    <w:rsid w:val="008C3351"/>
    <w:rsid w:val="008E327B"/>
    <w:rsid w:val="0091163E"/>
    <w:rsid w:val="009150F5"/>
    <w:rsid w:val="009158A5"/>
    <w:rsid w:val="009509C7"/>
    <w:rsid w:val="009742B5"/>
    <w:rsid w:val="00980311"/>
    <w:rsid w:val="009E3922"/>
    <w:rsid w:val="009F2F3F"/>
    <w:rsid w:val="00A11D04"/>
    <w:rsid w:val="00A34880"/>
    <w:rsid w:val="00A73243"/>
    <w:rsid w:val="00A82F48"/>
    <w:rsid w:val="00A9385C"/>
    <w:rsid w:val="00AA1964"/>
    <w:rsid w:val="00AA2750"/>
    <w:rsid w:val="00AE3334"/>
    <w:rsid w:val="00B16CD7"/>
    <w:rsid w:val="00B928D5"/>
    <w:rsid w:val="00B95CAC"/>
    <w:rsid w:val="00B9632D"/>
    <w:rsid w:val="00BA48D2"/>
    <w:rsid w:val="00BB6BE7"/>
    <w:rsid w:val="00BC6BCB"/>
    <w:rsid w:val="00C043DD"/>
    <w:rsid w:val="00C524A4"/>
    <w:rsid w:val="00C568B2"/>
    <w:rsid w:val="00C63576"/>
    <w:rsid w:val="00C672F4"/>
    <w:rsid w:val="00C87612"/>
    <w:rsid w:val="00C94A2B"/>
    <w:rsid w:val="00C97670"/>
    <w:rsid w:val="00CA0972"/>
    <w:rsid w:val="00CD62D7"/>
    <w:rsid w:val="00CE1776"/>
    <w:rsid w:val="00D014D4"/>
    <w:rsid w:val="00D141ED"/>
    <w:rsid w:val="00D22602"/>
    <w:rsid w:val="00D454E4"/>
    <w:rsid w:val="00D93C82"/>
    <w:rsid w:val="00DA0E4E"/>
    <w:rsid w:val="00DD282D"/>
    <w:rsid w:val="00DE73CD"/>
    <w:rsid w:val="00E260CB"/>
    <w:rsid w:val="00E46165"/>
    <w:rsid w:val="00E47707"/>
    <w:rsid w:val="00E66E61"/>
    <w:rsid w:val="00ED2908"/>
    <w:rsid w:val="00EF7F8C"/>
    <w:rsid w:val="00F330FF"/>
    <w:rsid w:val="00F3439D"/>
    <w:rsid w:val="00F35D1A"/>
    <w:rsid w:val="00F605E7"/>
    <w:rsid w:val="00F95481"/>
    <w:rsid w:val="00FD1AE6"/>
    <w:rsid w:val="00FE07C0"/>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8</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68</cp:revision>
  <dcterms:created xsi:type="dcterms:W3CDTF">2020-11-20T01:54:00Z</dcterms:created>
  <dcterms:modified xsi:type="dcterms:W3CDTF">2024-04-14T09:20:00Z</dcterms:modified>
</cp:coreProperties>
</file>